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2066A" w:rsidRDefault="00E745ED" w:rsidP="00FA3BE0">
      <w:pPr>
        <w:pStyle w:val="Title"/>
      </w:pPr>
      <w:r>
        <w:t>Accuracy and precision of zero-</w:t>
      </w:r>
      <w:r w:rsidRPr="00CF1DA6">
        <w:rPr>
          <w:rFonts w:cs="Arial"/>
        </w:rPr>
        <w:t>heat</w:t>
      </w:r>
      <w:r>
        <w:t>-flux temperature monitoring: A systematic review and meta-analysis</w:t>
      </w:r>
    </w:p>
    <w:p w:rsidR="0032066A" w:rsidRDefault="00E745ED">
      <w:pPr>
        <w:pStyle w:val="Heading2"/>
      </w:pPr>
      <w:bookmarkStart w:id="0" w:name="author-information"/>
      <w:r>
        <w:t xml:space="preserve">Author </w:t>
      </w:r>
      <w:r w:rsidRPr="00CF1DA6">
        <w:rPr>
          <w:rFonts w:asciiTheme="majorHAnsi" w:hAnsiTheme="majorHAnsi" w:cstheme="majorHAnsi"/>
        </w:rPr>
        <w:t>information</w:t>
      </w:r>
      <w:bookmarkEnd w:id="0"/>
    </w:p>
    <w:p w:rsidR="0032066A" w:rsidRDefault="00E745ED">
      <w:pPr>
        <w:pStyle w:val="Compact"/>
      </w:pPr>
      <w:r>
        <w:t>Aaron Conway PhD</w:t>
      </w:r>
      <w:r>
        <w:rPr>
          <w:vertAlign w:val="superscript"/>
        </w:rPr>
        <w:t>1,2,3</w:t>
      </w:r>
    </w:p>
    <w:p w:rsidR="0032066A" w:rsidRDefault="00E745ED">
      <w:pPr>
        <w:pStyle w:val="Compact"/>
      </w:pPr>
      <w:r>
        <w:t>Megan Bittner BSc</w:t>
      </w:r>
      <w:r>
        <w:rPr>
          <w:vertAlign w:val="superscript"/>
        </w:rPr>
        <w:t>2</w:t>
      </w:r>
    </w:p>
    <w:p w:rsidR="0032066A" w:rsidRDefault="00E745ED">
      <w:pPr>
        <w:pStyle w:val="Compact"/>
      </w:pPr>
      <w:r>
        <w:t>Dan Phan BSc</w:t>
      </w:r>
      <w:r>
        <w:rPr>
          <w:vertAlign w:val="superscript"/>
        </w:rPr>
        <w:t>2</w:t>
      </w:r>
    </w:p>
    <w:p w:rsidR="0032066A" w:rsidRDefault="00E745ED">
      <w:pPr>
        <w:pStyle w:val="Compact"/>
      </w:pPr>
      <w:proofErr w:type="spellStart"/>
      <w:r>
        <w:t>Navpreet</w:t>
      </w:r>
      <w:proofErr w:type="spellEnd"/>
      <w:r>
        <w:t xml:space="preserve"> Kamboj BScN</w:t>
      </w:r>
      <w:r>
        <w:rPr>
          <w:vertAlign w:val="superscript"/>
        </w:rPr>
        <w:t>2</w:t>
      </w:r>
    </w:p>
    <w:p w:rsidR="0032066A" w:rsidRDefault="00E745ED">
      <w:pPr>
        <w:pStyle w:val="Compact"/>
      </w:pPr>
      <w:r>
        <w:t>Kristina Chang MScN</w:t>
      </w:r>
      <w:r>
        <w:rPr>
          <w:vertAlign w:val="superscript"/>
        </w:rPr>
        <w:t>4</w:t>
      </w:r>
    </w:p>
    <w:p w:rsidR="0032066A" w:rsidRDefault="00E745ED">
      <w:pPr>
        <w:pStyle w:val="Compact"/>
      </w:pPr>
      <w:r>
        <w:t>Peter Collins MStatistics</w:t>
      </w:r>
      <w:r>
        <w:rPr>
          <w:vertAlign w:val="superscript"/>
        </w:rPr>
        <w:t>4</w:t>
      </w:r>
    </w:p>
    <w:p w:rsidR="0032066A" w:rsidRDefault="00E745ED">
      <w:pPr>
        <w:pStyle w:val="Compact"/>
      </w:pPr>
      <w:r>
        <w:t>Elizabeth Tipton PhD</w:t>
      </w:r>
      <w:r>
        <w:rPr>
          <w:vertAlign w:val="superscript"/>
        </w:rPr>
        <w:t>5</w:t>
      </w:r>
    </w:p>
    <w:p w:rsidR="0032066A" w:rsidRDefault="00E745ED">
      <w:pPr>
        <w:pStyle w:val="BodyText"/>
      </w:pPr>
      <w:r>
        <w:t xml:space="preserve">Matteo </w:t>
      </w:r>
      <w:proofErr w:type="spellStart"/>
      <w:r>
        <w:t>Parotto</w:t>
      </w:r>
      <w:proofErr w:type="spellEnd"/>
      <w:r>
        <w:t xml:space="preserve"> MD</w:t>
      </w:r>
      <w:r>
        <w:rPr>
          <w:vertAlign w:val="superscript"/>
        </w:rPr>
        <w:t>4</w:t>
      </w:r>
    </w:p>
    <w:p w:rsidR="0032066A" w:rsidRDefault="00E745ED">
      <w:pPr>
        <w:pStyle w:val="Compact"/>
      </w:pPr>
      <w:r>
        <w:rPr>
          <w:vertAlign w:val="superscript"/>
        </w:rPr>
        <w:t>1</w:t>
      </w:r>
      <w:r>
        <w:t xml:space="preserve"> Peter Munk Cardiac Centre, University Health Network</w:t>
      </w:r>
    </w:p>
    <w:p w:rsidR="0032066A" w:rsidRDefault="00E745ED">
      <w:pPr>
        <w:pStyle w:val="Compact"/>
      </w:pPr>
      <w:r>
        <w:rPr>
          <w:vertAlign w:val="superscript"/>
        </w:rPr>
        <w:t>2</w:t>
      </w:r>
      <w:r>
        <w:t>Lawrence S. Bloomberg Faculty of Nursing, University of Toronto</w:t>
      </w:r>
    </w:p>
    <w:p w:rsidR="0032066A" w:rsidRDefault="00E745ED">
      <w:pPr>
        <w:pStyle w:val="Compact"/>
      </w:pPr>
      <w:r>
        <w:rPr>
          <w:vertAlign w:val="superscript"/>
        </w:rPr>
        <w:t>3</w:t>
      </w:r>
      <w:r>
        <w:t>School of Nursing, Queensland University of Technology (QUT)</w:t>
      </w:r>
    </w:p>
    <w:p w:rsidR="0032066A" w:rsidRDefault="00E745ED">
      <w:pPr>
        <w:pStyle w:val="Compact"/>
      </w:pPr>
      <w:r>
        <w:rPr>
          <w:vertAlign w:val="superscript"/>
        </w:rPr>
        <w:t>4</w:t>
      </w:r>
      <w:r>
        <w:t>Toronto General Hospital, UHN</w:t>
      </w:r>
    </w:p>
    <w:p w:rsidR="0032066A" w:rsidRDefault="00E745ED">
      <w:pPr>
        <w:pStyle w:val="BodyText"/>
      </w:pPr>
      <w:r>
        <w:rPr>
          <w:vertAlign w:val="superscript"/>
        </w:rPr>
        <w:t>5</w:t>
      </w:r>
      <w:r>
        <w:t>Department of Statistics, Northwestern University</w:t>
      </w:r>
    </w:p>
    <w:p w:rsidR="0032066A" w:rsidRDefault="00E745ED">
      <w:pPr>
        <w:pStyle w:val="Heading2"/>
      </w:pPr>
      <w:bookmarkStart w:id="1" w:name="corresponding-author"/>
      <w:r>
        <w:lastRenderedPageBreak/>
        <w:t>Corresponding author</w:t>
      </w:r>
      <w:bookmarkEnd w:id="1"/>
    </w:p>
    <w:p w:rsidR="0032066A" w:rsidRDefault="00E745ED">
      <w:pPr>
        <w:pStyle w:val="FirstParagraph"/>
      </w:pPr>
      <w:r>
        <w:t>Dr Aaron Conway BN (Hons) PhD RBC Chair in Cardiovascular Nursing Research | Peter Munk Cardiac Centre | Toronto General Hospital | University Health Network Clinician Investigator | Toronto General Hospital Research Institute | University Health Network Assistant Professor | Lawrence S. Bloomberg Faculty of Nursing | University of Toronto</w:t>
      </w:r>
    </w:p>
    <w:p w:rsidR="0032066A" w:rsidRDefault="00E745ED">
      <w:pPr>
        <w:pStyle w:val="BodyText"/>
      </w:pPr>
      <w:r>
        <w:t>585 University Ave, 4NU - 476 Toronto, ON M5G 2N2</w:t>
      </w:r>
    </w:p>
    <w:p w:rsidR="0032066A" w:rsidRDefault="00670BFE">
      <w:pPr>
        <w:pStyle w:val="Compact"/>
        <w:numPr>
          <w:ilvl w:val="0"/>
          <w:numId w:val="3"/>
        </w:numPr>
      </w:pPr>
      <w:hyperlink r:id="rId8">
        <w:r w:rsidR="00E745ED">
          <w:rPr>
            <w:rStyle w:val="Hyperlink"/>
          </w:rPr>
          <w:t>aaron.conway@utoronto.ca</w:t>
        </w:r>
      </w:hyperlink>
      <w:r w:rsidR="00E745ED">
        <w:t xml:space="preserve"> | t. (416) 946-7112</w:t>
      </w:r>
    </w:p>
    <w:p w:rsidR="0032066A" w:rsidRDefault="00E745ED">
      <w:pPr>
        <w:pStyle w:val="Heading2"/>
      </w:pPr>
      <w:bookmarkStart w:id="2" w:name="declarations"/>
      <w:r>
        <w:t>Declarations</w:t>
      </w:r>
      <w:bookmarkEnd w:id="2"/>
    </w:p>
    <w:p w:rsidR="0032066A" w:rsidRDefault="00E745ED">
      <w:pPr>
        <w:pStyle w:val="FirstParagraph"/>
      </w:pPr>
      <w:r>
        <w:t>Clinical trial number: Not applicable</w:t>
      </w:r>
    </w:p>
    <w:p w:rsidR="0032066A" w:rsidRDefault="00E745ED">
      <w:pPr>
        <w:pStyle w:val="BodyText"/>
      </w:pPr>
      <w:r>
        <w:t>Prior presentations: Not applicable</w:t>
      </w:r>
    </w:p>
    <w:p w:rsidR="0032066A" w:rsidRDefault="00E745ED">
      <w:pPr>
        <w:pStyle w:val="BodyText"/>
      </w:pPr>
      <w:r>
        <w:t>Abstract word count: 300 words</w:t>
      </w:r>
    </w:p>
    <w:p w:rsidR="0032066A" w:rsidRDefault="00E745ED">
      <w:pPr>
        <w:pStyle w:val="BodyText"/>
      </w:pPr>
      <w:r>
        <w:t>Total word count: 3075 words</w:t>
      </w:r>
    </w:p>
    <w:p w:rsidR="0032066A" w:rsidRDefault="00E745ED">
      <w:pPr>
        <w:pStyle w:val="BodyText"/>
      </w:pPr>
      <w:r>
        <w:t>Introduction word count: 303 words</w:t>
      </w:r>
    </w:p>
    <w:p w:rsidR="0032066A" w:rsidRDefault="00E745ED">
      <w:pPr>
        <w:pStyle w:val="BodyText"/>
      </w:pPr>
      <w:r>
        <w:t>Discussion word count: 781 words</w:t>
      </w:r>
    </w:p>
    <w:p w:rsidR="0032066A" w:rsidRDefault="00E745ED">
      <w:pPr>
        <w:pStyle w:val="BodyText"/>
      </w:pPr>
      <w:r>
        <w:t>Number of figures: 2</w:t>
      </w:r>
    </w:p>
    <w:p w:rsidR="0032066A" w:rsidRDefault="00E745ED">
      <w:pPr>
        <w:pStyle w:val="BodyText"/>
      </w:pPr>
      <w:r>
        <w:t>Number of tables: 1</w:t>
      </w:r>
    </w:p>
    <w:p w:rsidR="0032066A" w:rsidRDefault="00E745ED">
      <w:pPr>
        <w:pStyle w:val="BodyText"/>
      </w:pPr>
      <w:r>
        <w:t>Abbreviated title: Accuracy of zero-heat-flux thermometers</w:t>
      </w:r>
    </w:p>
    <w:p w:rsidR="0032066A" w:rsidRDefault="00E745ED">
      <w:pPr>
        <w:pStyle w:val="BodyText"/>
      </w:pPr>
      <w:r>
        <w:lastRenderedPageBreak/>
        <w:t>Summary statement: Clinicians should consider the potential that a temperature measurement from a zero-heat-flux thermometer could be as much as 1°C higher or lower than core temperature.</w:t>
      </w:r>
    </w:p>
    <w:p w:rsidR="0032066A" w:rsidRDefault="00E745ED">
      <w:pPr>
        <w:pStyle w:val="BodyText"/>
      </w:pPr>
      <w:r>
        <w:t>Funding statement: Support was provided solely from institutional and/or departmental sources.</w:t>
      </w:r>
    </w:p>
    <w:p w:rsidR="0032066A" w:rsidRDefault="00E745ED">
      <w:pPr>
        <w:pStyle w:val="BodyText"/>
      </w:pPr>
      <w:r>
        <w:t>Conflicts of interest: The authors declare no competing interests.</w:t>
      </w:r>
    </w:p>
    <w:p w:rsidR="0032066A" w:rsidRDefault="00E745ED">
      <w:pPr>
        <w:pStyle w:val="Heading3"/>
      </w:pPr>
      <w:bookmarkStart w:id="3" w:name="abstract"/>
      <w:r>
        <w:t>Abstract</w:t>
      </w:r>
      <w:bookmarkEnd w:id="3"/>
    </w:p>
    <w:p w:rsidR="0032066A" w:rsidRDefault="00E745ED">
      <w:pPr>
        <w:pStyle w:val="FirstParagraph"/>
      </w:pPr>
      <w:r>
        <w:rPr>
          <w:b/>
        </w:rPr>
        <w:t>Background</w:t>
      </w:r>
    </w:p>
    <w:p w:rsidR="0032066A" w:rsidRDefault="00E745ED">
      <w:pPr>
        <w:pStyle w:val="BodyText"/>
      </w:pPr>
      <w:r>
        <w:t>Zero-heat-flux thermometers are non-invasive devices that can be used to continuously monitor temperature. These devices are increasingly being used to substitute for invasive core temperature measurement during surgery and in critical care. The aim of this review was to determine the accuracy and precision of zero-heat-flux temperature measurements.</w:t>
      </w:r>
    </w:p>
    <w:p w:rsidR="0032066A" w:rsidRDefault="00E745ED">
      <w:pPr>
        <w:pStyle w:val="BodyText"/>
      </w:pPr>
      <w:r>
        <w:rPr>
          <w:b/>
        </w:rPr>
        <w:t>Methods</w:t>
      </w:r>
    </w:p>
    <w:p w:rsidR="0032066A" w:rsidRDefault="00E745ED">
      <w:pPr>
        <w:pStyle w:val="BodyText"/>
      </w:pPr>
      <w:r>
        <w:t>Medline and EMBASE were searched for studies that reported on a measurement of core or peripheral temperature that coincided with a measurement from the zero-heat-flux device. Study selection and quality assessment (using QUADAS-2) was performed independently. The GRADE approach was used to summarize the strength of the evidence. Pooled estimates of the mean bias and limits of agreement with outer 95% confidence intervals (population limits of agreement) were calculated.</w:t>
      </w:r>
    </w:p>
    <w:p w:rsidR="0032066A" w:rsidRDefault="00E745ED">
      <w:pPr>
        <w:pStyle w:val="BodyText"/>
      </w:pPr>
      <w:r>
        <w:rPr>
          <w:b/>
        </w:rPr>
        <w:t>Results</w:t>
      </w:r>
    </w:p>
    <w:p w:rsidR="0032066A" w:rsidRDefault="00E745ED">
      <w:pPr>
        <w:pStyle w:val="BodyText"/>
      </w:pPr>
      <w:r>
        <w:lastRenderedPageBreak/>
        <w:t>Sixteen studies were included. The primary meta-analysis of zero-heat-flux versus core temperature consisted of 20 comparisons from 14 individual studies. Data from 675 participants with 181,167 paired measurements were included. The pooled estimate for the mean bias was 0.03°C. Population limits of agreement, which take into consideration the between-study heterogeneity and sampling error, were wide, spanning from -1°C to 1.06°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rsidR="0032066A" w:rsidRDefault="00E745ED">
      <w:pPr>
        <w:pStyle w:val="BodyText"/>
      </w:pPr>
      <w:r>
        <w:rPr>
          <w:b/>
        </w:rPr>
        <w:t>Conclusion</w:t>
      </w:r>
    </w:p>
    <w:p w:rsidR="0032066A" w:rsidRDefault="00E745ED">
      <w:pPr>
        <w:pStyle w:val="BodyText"/>
      </w:pPr>
      <w:r>
        <w:t>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rsidR="0032066A" w:rsidRDefault="00E745ED">
      <w:pPr>
        <w:pStyle w:val="Heading2"/>
      </w:pPr>
      <w:bookmarkStart w:id="4" w:name="introduction"/>
      <w:r>
        <w:t>Introduction</w:t>
      </w:r>
      <w:bookmarkEnd w:id="4"/>
    </w:p>
    <w:p w:rsidR="0032066A" w:rsidRDefault="00E745ED">
      <w:pPr>
        <w:pStyle w:val="FirstParagraph"/>
      </w:pPr>
      <w:r>
        <w:t>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1–4</w:t>
      </w:r>
      <w:r>
        <w:t xml:space="preserve"> The pulmonary artery catheter is the reference standard for continuous core temperature monitoring, however, </w:t>
      </w:r>
      <w:r>
        <w:lastRenderedPageBreak/>
        <w:t>the invasive nature of this method renders an increased risk of bloodstream infections and damage to surrounding tissue.</w:t>
      </w:r>
      <w:r>
        <w:rPr>
          <w:vertAlign w:val="superscript"/>
        </w:rPr>
        <w:t>5</w:t>
      </w:r>
      <w:r>
        <w:t xml:space="preserve"> Although clinically accurate relative to pulmonary artery temperature measurements, surrogate measures of core temperature at esophageal, rectal, and bladder locations remain mildly invasive interventions.</w:t>
      </w:r>
    </w:p>
    <w:p w:rsidR="0032066A" w:rsidRDefault="00E745ED">
      <w:pPr>
        <w:pStyle w:val="BodyText"/>
      </w:pPr>
      <w:r>
        <w:t xml:space="preserve">Zero-heat-flux thermometry is an alternative non-invasive method that allows for continuous monitoring of core temperature. Originally developed in the 1970s, zero-heat-flux technology was recently implemented in the 3M </w:t>
      </w:r>
      <w:proofErr w:type="spellStart"/>
      <w:r>
        <w:t>SpotOn</w:t>
      </w:r>
      <w:proofErr w:type="spellEnd"/>
      <w:r>
        <w:t xml:space="preserve"> temperature monitoring system (3M, St Paul, MN), as a single-use, disposable sensor. In practice, the zero-heat-flux sensor, such as the 3M </w:t>
      </w:r>
      <w:proofErr w:type="spellStart"/>
      <w:r>
        <w:t>SpotOn</w:t>
      </w:r>
      <w:proofErr w:type="spellEnd"/>
      <w:r>
        <w:t>,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6</w:t>
      </w:r>
    </w:p>
    <w:p w:rsidR="0032066A" w:rsidRDefault="00E745ED">
      <w:pPr>
        <w:pStyle w:val="BodyText"/>
      </w:pPr>
      <w:r>
        <w:t>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sidR="0032066A" w:rsidRDefault="00E745ED">
      <w:pPr>
        <w:pStyle w:val="Heading2"/>
      </w:pPr>
      <w:bookmarkStart w:id="5" w:name="methods"/>
      <w:r>
        <w:lastRenderedPageBreak/>
        <w:t>Methods</w:t>
      </w:r>
      <w:bookmarkEnd w:id="5"/>
    </w:p>
    <w:p w:rsidR="0032066A" w:rsidRDefault="00E745ED">
      <w:pPr>
        <w:pStyle w:val="FirstParagraph"/>
      </w:pPr>
      <w:r>
        <w:t>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rsidR="0032066A" w:rsidRDefault="00E745ED">
      <w:pPr>
        <w:pStyle w:val="Heading3"/>
      </w:pPr>
      <w:bookmarkStart w:id="6" w:name="inclusion-criteria"/>
      <w:r>
        <w:t>Inclusion criteria</w:t>
      </w:r>
      <w:bookmarkEnd w:id="6"/>
    </w:p>
    <w:p w:rsidR="0032066A" w:rsidRDefault="00E745ED">
      <w:pPr>
        <w:pStyle w:val="FirstParagraph"/>
      </w:pPr>
      <w:r>
        <w:t>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rsidR="0032066A" w:rsidRDefault="00E745ED">
      <w:pPr>
        <w:pStyle w:val="Heading3"/>
      </w:pPr>
      <w:bookmarkStart w:id="7" w:name="data-sources-and-searches"/>
      <w:r>
        <w:t>Data sources and searches</w:t>
      </w:r>
      <w:bookmarkEnd w:id="7"/>
    </w:p>
    <w:p w:rsidR="0032066A" w:rsidRDefault="00E745ED">
      <w:pPr>
        <w:pStyle w:val="FirstParagraph"/>
      </w:pPr>
      <w:r>
        <w:t>Published studies were found by searching Medline and EMBASE to July 2019. The Cochrane-recommended search strategy combining terms for the ‘target condition’ and ‘index test’ was used.</w:t>
      </w:r>
      <w:r>
        <w:rPr>
          <w:vertAlign w:val="superscript"/>
        </w:rPr>
        <w:t>7</w:t>
      </w:r>
      <w:r>
        <w:t xml:space="preserve"> This search strategy is an efficient approach for systematic reviews of diagnostic test accuracy studies.</w:t>
      </w:r>
      <w:r>
        <w:rPr>
          <w:vertAlign w:val="superscript"/>
        </w:rPr>
        <w:t>8</w:t>
      </w:r>
      <w:r>
        <w:t xml:space="preserve"> We also conducted forward citation </w:t>
      </w:r>
      <w:r>
        <w:lastRenderedPageBreak/>
        <w:t xml:space="preserve">searching, by using Google Scholar to search the citations of the first article published on the accuracy of zero-heat-flux thermometers. The search strategies used for each data base can be located at this </w:t>
      </w:r>
      <w:hyperlink r:id="rId9">
        <w:r>
          <w:rPr>
            <w:rStyle w:val="Hyperlink"/>
          </w:rPr>
          <w:t>link</w:t>
        </w:r>
      </w:hyperlink>
      <w:r>
        <w:t xml:space="preserve">. Selection of studies was undertaken independently by two reviewers using </w:t>
      </w:r>
      <w:hyperlink r:id="rId10">
        <w:proofErr w:type="spellStart"/>
        <w:r>
          <w:rPr>
            <w:rStyle w:val="Hyperlink"/>
          </w:rPr>
          <w:t>Covidence</w:t>
        </w:r>
        <w:proofErr w:type="spellEnd"/>
      </w:hyperlink>
      <w:r>
        <w:t>.</w:t>
      </w:r>
    </w:p>
    <w:p w:rsidR="0032066A" w:rsidRDefault="00E745ED">
      <w:pPr>
        <w:pStyle w:val="Heading3"/>
      </w:pPr>
      <w:bookmarkStart w:id="8" w:name="data-extraction-and-quality-assessment"/>
      <w:r>
        <w:t>Data extraction and quality assessment</w:t>
      </w:r>
      <w:bookmarkEnd w:id="8"/>
    </w:p>
    <w:p w:rsidR="0032066A" w:rsidRDefault="00E745ED">
      <w:pPr>
        <w:pStyle w:val="FirstParagraph"/>
      </w:pPr>
      <w:r>
        <w:t>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w:t>
      </w:r>
      <w:proofErr w:type="spellStart"/>
      <w:r>
        <w:t>eg</w:t>
      </w:r>
      <w:proofErr w:type="spellEnd"/>
      <w:r>
        <w:t>, accuracy) and variance (</w:t>
      </w:r>
      <w:proofErr w:type="spellStart"/>
      <w:r>
        <w:t>eg</w:t>
      </w:r>
      <w:proofErr w:type="spellEnd"/>
      <w:r>
        <w:t xml:space="preserve">, SD, precision) in temperature measurement between the zero-heat-flux and comparator thermometers. We also extracted information about how repeated measurements were handled. In particular we assessed whether studies: (1) </w:t>
      </w:r>
      <w:proofErr w:type="spellStart"/>
      <w:r>
        <w:t>analysed</w:t>
      </w:r>
      <w:proofErr w:type="spellEnd"/>
      <w:r>
        <w:t xml:space="preserve"> each pair of data separately; (2) treated each pair of data as independent; or (3) used either analysis of variance or a random effects model as a way to control for the dependent nature of the repeated measures data.</w:t>
      </w:r>
      <w:r>
        <w:rPr>
          <w:vertAlign w:val="superscript"/>
        </w:rPr>
        <w:t>9</w:t>
      </w:r>
    </w:p>
    <w:p w:rsidR="0032066A" w:rsidRDefault="00E745ED">
      <w:pPr>
        <w:pStyle w:val="BodyText"/>
      </w:pPr>
      <w:r>
        <w:t>Two reviewers independently assessed the risk of bias for the included studies using the revised Quality Assessment of Diagnostic Accuracy Studies (QUADAS-2).</w:t>
      </w:r>
      <w:r>
        <w:rPr>
          <w:vertAlign w:val="superscript"/>
        </w:rPr>
        <w:t>10</w:t>
      </w:r>
      <w:r>
        <w:t xml:space="preserve"> Reviewers rated the risk of bias for patient selection, conduct of the zero-heat-flux measurements, conduct of the comparator thermometer measurements, and timing and flow (</w:t>
      </w:r>
      <w:proofErr w:type="spellStart"/>
      <w:r>
        <w:t>eg</w:t>
      </w:r>
      <w:proofErr w:type="spellEnd"/>
      <w:r>
        <w:t xml:space="preserve">, timing of zero-heat-flux and established core temperature measurements, dropouts) as ‘high’, ‘low’ or ‘unclear’ risk of bias. We worked to minimize the risk of </w:t>
      </w:r>
      <w:r>
        <w:lastRenderedPageBreak/>
        <w:t>publication bias by conducting a comprehensive search of multiple databases as well as an international clinical trial registry.</w:t>
      </w:r>
      <w:r>
        <w:rPr>
          <w:vertAlign w:val="superscript"/>
        </w:rPr>
        <w:t>11</w:t>
      </w:r>
      <w:r>
        <w:t xml:space="preserve"> Statistical approaches for detection of reporting bias were not conducted due to lack of validated methods.</w:t>
      </w:r>
      <w:r>
        <w:rPr>
          <w:vertAlign w:val="superscript"/>
        </w:rPr>
        <w:t>12</w:t>
      </w:r>
      <w:r>
        <w:t xml:space="preserve"> Simulations have revealed that tests for detecting funnel plot asymmetry will result in publication bias being incorrectly identified too often.</w:t>
      </w:r>
      <w:r>
        <w:rPr>
          <w:vertAlign w:val="superscript"/>
        </w:rPr>
        <w:t>13</w:t>
      </w:r>
    </w:p>
    <w:p w:rsidR="0032066A" w:rsidRDefault="00E745ED">
      <w:pPr>
        <w:pStyle w:val="BodyText"/>
      </w:pPr>
      <w:r>
        <w:t>In order to rate the quality of evidence, we applied the Grading Quality of Evidence and Strength of Recommendation methodology.</w:t>
      </w:r>
      <w:r>
        <w:rPr>
          <w:vertAlign w:val="superscript"/>
        </w:rPr>
        <w:t>14</w:t>
      </w:r>
      <w:r>
        <w:t xml:space="preserve"> 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rsidR="0032066A" w:rsidRDefault="00E745ED">
      <w:pPr>
        <w:pStyle w:val="Heading3"/>
      </w:pPr>
      <w:bookmarkStart w:id="9" w:name="data-synthesis-and-analysis"/>
      <w:r>
        <w:t>Data synthesis and analysis</w:t>
      </w:r>
      <w:bookmarkEnd w:id="9"/>
    </w:p>
    <w:p w:rsidR="0032066A" w:rsidRDefault="00E745ED">
      <w:pPr>
        <w:pStyle w:val="FirstParagraph"/>
      </w:pPr>
      <w:r>
        <w:t>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15</w:t>
      </w:r>
      <w:r>
        <w:t xml:space="preserve"> This method was selected because it parallels the approach used in primary Bland-Altman studies, whereby an estimate is generated for the pooled limits of agreement in the population (not just in the samples studied). The ‘population limits of agreement’ is more broad than the limits of agreement commonly reported in the meta-analyses of Bland-Altman studies.</w:t>
      </w:r>
      <w:r>
        <w:rPr>
          <w:vertAlign w:val="superscript"/>
        </w:rPr>
        <w:t>15</w:t>
      </w:r>
      <w:r>
        <w:t xml:space="preserve"> Pooled limits of agreement were calculated using </w:t>
      </w:r>
      <m:oMath>
        <m:r>
          <w:rPr>
            <w:rFonts w:ascii="Cambria Math" w:hAnsi="Cambria Math"/>
          </w:rPr>
          <m:t>δ±2</m:t>
        </m:r>
        <m:rad>
          <m:radPr>
            <m:degHide m:val="1"/>
            <m:ctrlPr>
              <w:rPr>
                <w:rFonts w:ascii="Cambria Math" w:hAnsi="Cambria Math"/>
              </w:rPr>
            </m:ctrlPr>
          </m:radPr>
          <m:deg/>
          <m:e>
            <m:r>
              <w:rPr>
                <w:rFonts w:ascii="Cambria Math" w:hAnsi="Cambria Math"/>
              </w:rPr>
              <m:t>σ2+τ2</m:t>
            </m:r>
          </m:e>
        </m:rad>
      </m:oMath>
      <w:r>
        <w:t xml:space="preserve">, where </w:t>
      </w:r>
      <m:oMath>
        <m:r>
          <w:rPr>
            <w:rFonts w:ascii="Cambria Math" w:hAnsi="Cambria Math"/>
          </w:rPr>
          <m:t>δ</m:t>
        </m:r>
      </m:oMath>
      <w:r>
        <w:t xml:space="preserve"> is </w:t>
      </w:r>
      <w:r>
        <w:lastRenderedPageBreak/>
        <w:t xml:space="preserve">the average bias across studies, </w:t>
      </w:r>
      <m:oMath>
        <m:r>
          <w:rPr>
            <w:rFonts w:ascii="Cambria Math" w:hAnsi="Cambria Math"/>
          </w:rPr>
          <m:t>σ2</m:t>
        </m:r>
      </m:oMath>
      <w:r>
        <w:t xml:space="preserve"> is the average within-study variation in differences and </w:t>
      </w:r>
      <m:oMath>
        <m:r>
          <w:rPr>
            <w:rFonts w:ascii="Cambria Math" w:hAnsi="Cambria Math"/>
          </w:rPr>
          <m:t>τ2</m:t>
        </m:r>
      </m:oMath>
      <w:r>
        <w:t xml:space="preserve"> is the variation in bias across studies.</w:t>
      </w:r>
    </w:p>
    <w:p w:rsidR="0032066A" w:rsidRDefault="00E745ED">
      <w:pPr>
        <w:pStyle w:val="BodyText"/>
      </w:pPr>
      <w:r>
        <w:t xml:space="preserve">Estimations of </w:t>
      </w:r>
      <m:oMath>
        <m:r>
          <w:rPr>
            <w:rFonts w:ascii="Cambria Math" w:hAnsi="Cambria Math"/>
          </w:rPr>
          <m:t>δ</m:t>
        </m:r>
      </m:oMath>
      <w:r>
        <w:t xml:space="preserve"> and </w:t>
      </w:r>
      <m:oMath>
        <m:r>
          <w:rPr>
            <w:rFonts w:ascii="Cambria Math" w:hAnsi="Cambria Math"/>
          </w:rPr>
          <m:t>σ2</m:t>
        </m:r>
      </m:oMath>
      <w:r>
        <w:t xml:space="preserve"> 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16–18</w:t>
      </w:r>
      <w:r>
        <w:t xml:space="preserve"> We used the method-of-moments estimator from </w:t>
      </w:r>
      <w:proofErr w:type="spellStart"/>
      <w:r>
        <w:t>DerSimonian</w:t>
      </w:r>
      <w:proofErr w:type="spellEnd"/>
      <w:r>
        <w:t xml:space="preserve"> &amp; Laird 19 for the </w:t>
      </w:r>
      <m:oMath>
        <m:r>
          <w:rPr>
            <w:rFonts w:ascii="Cambria Math" w:hAnsi="Cambria Math"/>
          </w:rPr>
          <m:t>τ2</m:t>
        </m:r>
      </m:oMath>
      <w:r>
        <w:t xml:space="preserve"> parameter.</w:t>
      </w:r>
    </w:p>
    <w:p w:rsidR="0032066A" w:rsidRDefault="00E745ED">
      <w:pPr>
        <w:pStyle w:val="BodyText"/>
      </w:pPr>
      <w:r>
        <w:t>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20</w:t>
      </w:r>
      <w:r>
        <w:t xml:space="preserve"> All data and R code used in the meta-analyses can be located at this </w:t>
      </w:r>
      <w:hyperlink r:id="rId11">
        <w:r>
          <w:rPr>
            <w:rStyle w:val="Hyperlink"/>
          </w:rPr>
          <w:t>link</w:t>
        </w:r>
      </w:hyperlink>
      <w:r>
        <w:t>.</w:t>
      </w:r>
    </w:p>
    <w:p w:rsidR="0032066A" w:rsidRDefault="00E745ED">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 ‘comparison’. Other studies reported multiple sets of results, whereby analyses were conducted between zero-heat-flux and various comparator devices used on the same participant. These instances were also treated as </w:t>
      </w:r>
      <w:r>
        <w:lastRenderedPageBreak/>
        <w:t>a separate ‘comparison’ 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rsidR="0032066A" w:rsidRDefault="00E745ED">
      <w:pPr>
        <w:pStyle w:val="BodyText"/>
      </w:pPr>
      <w:r>
        <w:t>The conventionally cited clinically acceptable agreement between zero-heat-flux and comparator devices is 0.5°C.</w:t>
      </w:r>
      <w:r>
        <w:rPr>
          <w:vertAlign w:val="superscript"/>
        </w:rPr>
        <w:t>6</w:t>
      </w:r>
      <w:r>
        <w:t xml:space="preserve"> It was deemed that outer confidence bounds for 95% limits of agreement between zero-heat-flux and core temperature measurements (termed as ‘population limits of agreement’) outside of these bounds would be clinically unacceptable.</w:t>
      </w:r>
    </w:p>
    <w:p w:rsidR="0032066A" w:rsidRDefault="00E745ED">
      <w:pPr>
        <w:pStyle w:val="BodyText"/>
      </w:pPr>
      <w:r>
        <w:t xml:space="preserve">A sensitivity analysis for the primary comparison (zero-heat-flux versus temperature measurement at core site) was performed based on risk of bias, whereby ‘unclear risk of </w:t>
      </w:r>
      <w:proofErr w:type="spellStart"/>
      <w:r>
        <w:t>bias’</w:t>
      </w:r>
      <w:proofErr w:type="spellEnd"/>
      <w:r>
        <w:t xml:space="preserve"> was treated as ‘high risk’ and ‘high risk of </w:t>
      </w:r>
      <w:proofErr w:type="spellStart"/>
      <w:r>
        <w:t>bias’</w:t>
      </w:r>
      <w:proofErr w:type="spellEnd"/>
      <w:r>
        <w:t xml:space="preserve"> 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sidR="0032066A" w:rsidRDefault="00E745ED">
      <w:pPr>
        <w:pStyle w:val="Heading2"/>
      </w:pPr>
      <w:bookmarkStart w:id="10" w:name="results"/>
      <w:r>
        <w:lastRenderedPageBreak/>
        <w:t>Results</w:t>
      </w:r>
      <w:bookmarkEnd w:id="10"/>
    </w:p>
    <w:p w:rsidR="0032066A" w:rsidRDefault="00E745ED">
      <w:pPr>
        <w:pStyle w:val="Heading3"/>
      </w:pPr>
      <w:bookmarkStart w:id="11" w:name="study-selection-and-description"/>
      <w:r>
        <w:t>Study selection and description</w:t>
      </w:r>
      <w:bookmarkEnd w:id="11"/>
    </w:p>
    <w:p w:rsidR="0032066A" w:rsidRDefault="00E745ED">
      <w:pPr>
        <w:pStyle w:val="FirstParagraph"/>
      </w:pPr>
      <w:r>
        <w:t>Sixteen studies were included (Figure @ref(</w:t>
      </w:r>
      <w:proofErr w:type="gramStart"/>
      <w:r>
        <w:t>fig:fig</w:t>
      </w:r>
      <w:proofErr w:type="gramEnd"/>
      <w:r>
        <w:t>-1)). Two studies reported only in abstract form were not included and assigned as ‘studies awaiting classification’ because there was insufficient information provided.</w:t>
      </w:r>
    </w:p>
    <w:p w:rsidR="0032066A" w:rsidRDefault="00E745ED">
      <w:pPr>
        <w:pStyle w:val="BodyText"/>
      </w:pPr>
      <w:r>
        <w:t xml:space="preserve">The characteristics of included studies can be viewed at this </w:t>
      </w:r>
      <w:hyperlink r:id="rId12">
        <w:r>
          <w:rPr>
            <w:rStyle w:val="Hyperlink"/>
          </w:rPr>
          <w:t>link</w:t>
        </w:r>
      </w:hyperlink>
      <w:r>
        <w:t>. The primary comparison of zero-heat-flux versus core temperature measurements (</w:t>
      </w:r>
      <w:proofErr w:type="spellStart"/>
      <w:r>
        <w:t>eg</w:t>
      </w:r>
      <w:proofErr w:type="spellEnd"/>
      <w:r>
        <w:t>, arterial, bladder, esophageal or rectal) consisted of 20 comparisons from 14 individual studies. In total, data from 675 participants with 181,167 paired measurements were included in this comparison (two studies did not report the total number of measurements included in their analysis). The sensitivity analysis for the primary comparison with only studies that were judged as low risk of bias across all domains included 11 comparisons from 6 studies that enrolled 372 participants with 105,640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0 studies were included that compared zero-heat-flux to core temperature measurements in patients undergoing surgery, comprising 14 comparisons with 25,569 measurements from 532 participants. Nasopharyngeal thermometers were used as the comparator devices in 4 studies, with 109,819 paired measurements from 109,819 participants. Sublingual thermometers were used as the comparator devices in 2 studies that reported 22,731 paired measurements from 107 participants.</w:t>
      </w:r>
    </w:p>
    <w:p w:rsidR="0032066A" w:rsidRDefault="00E745ED">
      <w:pPr>
        <w:pStyle w:val="BodyText"/>
      </w:pPr>
      <w:r>
        <w:lastRenderedPageBreak/>
        <w:t xml:space="preserve">All studies included in this systematic review evaluated the zero-heat-flux temperature monitoring system manufactured by 3M. Previously known as the </w:t>
      </w:r>
      <w:proofErr w:type="spellStart"/>
      <w:r>
        <w:t>SpotOn</w:t>
      </w:r>
      <w:proofErr w:type="spellEnd"/>
      <w:r>
        <w:t xml:space="preserve"> Temperature Monitoring System, the 3M zero-heat-flux device is now referred to commercially as the Bair Hugger Temperature Monitoring System. 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rsidR="0032066A" w:rsidRDefault="00E745ED">
      <w:pPr>
        <w:pStyle w:val="BodyText"/>
      </w:pPr>
      <w:r>
        <w:t>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rsidR="0032066A" w:rsidRDefault="00E745ED">
      <w:pPr>
        <w:pStyle w:val="Heading3"/>
      </w:pPr>
      <w:bookmarkStart w:id="12" w:name="primary-comparison-zero-heat-flux-thermo"/>
      <w:r>
        <w:t>Primary comparison: zero-heat-flux thermometer versus core thermometers</w:t>
      </w:r>
      <w:bookmarkEnd w:id="12"/>
    </w:p>
    <w:p w:rsidR="0032066A" w:rsidRDefault="00E745ED">
      <w:pPr>
        <w:pStyle w:val="FirstParagraph"/>
      </w:pPr>
      <w:r>
        <w:t>A graphical overview of the findings for the primary analysis is presented in Figure @ref(</w:t>
      </w:r>
      <w:proofErr w:type="gramStart"/>
      <w:r>
        <w:t>fig:fig</w:t>
      </w:r>
      <w:proofErr w:type="gramEnd"/>
      <w:r>
        <w:t xml:space="preserve">-2). The pooled estimate for the mean bias between zero-heat-flux and core temperature measurements was 0.03°C. The population limits of agreement, which take into consideration the between-study heterogeneity and sampling error, were wide, </w:t>
      </w:r>
      <w:r>
        <w:lastRenderedPageBreak/>
        <w:t>spanning from -1°C to 1.06°C (181,167 measurements; 675 participants; 14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5,640 measurements; 372 participants; 6 studies). The mean bias was again 0.02°C with population limits of agreement spanning from -0.95°C to 0.98°C. A further sensitivity analysis excluding studies that received industry funding revealed population limits of agreement that were considerably wider than the primary analysis (-1.29°C to 1.36°C). The GRADE rating for this sensitivity was downgraded to low quality though, due to concerns about study limitations, inconsistency and imprecision.</w:t>
      </w:r>
    </w:p>
    <w:p w:rsidR="0032066A" w:rsidRDefault="00E745ED">
      <w:pPr>
        <w:pStyle w:val="BodyText"/>
      </w:pPr>
      <w:r>
        <w:t>Table 1 presents results of the primary, sensitivity and all subgroup analyses for the primary comparison as well as secondary comparisons. 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3°C with population limits of agreement from -1.02°C to 1.07°C. The quality of evidence was rated as moderate quality due to concerns about study limitations.</w:t>
      </w:r>
    </w:p>
    <w:p w:rsidR="0032066A" w:rsidRDefault="00E745ED">
      <w:pPr>
        <w:pStyle w:val="Heading3"/>
      </w:pPr>
      <w:bookmarkStart w:id="13" w:name="secondary-comparisons-zero-heat-flux-the"/>
      <w:r>
        <w:lastRenderedPageBreak/>
        <w:t>Secondary comparisons: zero-heat-flux thermometer versus peripheral thermometers</w:t>
      </w:r>
      <w:bookmarkEnd w:id="13"/>
    </w:p>
    <w:p w:rsidR="0032066A" w:rsidRDefault="00E745ED">
      <w:pPr>
        <w:pStyle w:val="FirstParagraph"/>
      </w:pPr>
      <w:r>
        <w:t>Zero-heat-flux thermometers were compared with sublingual thermometers and nasopharyngeal thermometers in the studies included in this review. The mean bias between zero-heat-flux and sublingual temperature measurements in meta-analysis of results from 2 studies was -0.21°C. Due to the limited number of studies and measurements, population limits of agreement were extremely wide, spanning from -17.95°C to 17.53°C. The quality of evidence for this comparison was rated as very low quality due to serious concerns about imprecision.</w:t>
      </w:r>
    </w:p>
    <w:p w:rsidR="0032066A" w:rsidRDefault="00E745ED">
      <w:pPr>
        <w:pStyle w:val="BodyText"/>
      </w:pPr>
      <w:r>
        <w:t>The mean bias between zero-heat-flux and nasopharyngeal temperature measurements in meta-analysis of results from 4 studies was 0°C. Population limits of agreement were -0.99°C to 0.98°C. We downgraded the quality of evidence to low, again due to concerns about imprecision and study limitations.</w:t>
      </w:r>
    </w:p>
    <w:p w:rsidR="0032066A" w:rsidRDefault="00E745ED">
      <w:pPr>
        <w:pStyle w:val="Heading2"/>
      </w:pPr>
      <w:bookmarkStart w:id="14" w:name="discussion"/>
      <w:r>
        <w:t>Discussion</w:t>
      </w:r>
      <w:bookmarkEnd w:id="14"/>
    </w:p>
    <w:p w:rsidR="0032066A" w:rsidRDefault="00E745ED">
      <w:pPr>
        <w:pStyle w:val="FirstParagraph"/>
      </w:pPr>
      <w:r>
        <w:t xml:space="preserve">Results from this systematic review have important implications for practice. Clinicians should consider the potential that a temperature measurement from a zero-heat-flux thermometer could be as much as 1°C higher or lower than core temperature. It was reassuring that results of our sensitivity analysis restricted to studies judged to be at low risk of bias using the QUADAS-2 tool were similar. As such, it is vital for clinicians considering using this device to first determine if differences in temperature smaller than </w:t>
      </w:r>
      <w:r>
        <w:lastRenderedPageBreak/>
        <w:t>this magnitude would be important for the given clinical situation. If so, then it may not be appropriate to substitute the zero-heat-flux device in place of a core thermometer.</w:t>
      </w:r>
    </w:p>
    <w:p w:rsidR="0032066A" w:rsidRDefault="00E745ED">
      <w:pPr>
        <w:pStyle w:val="BodyText"/>
      </w:pPr>
      <w:r>
        <w:t>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21</w:t>
      </w:r>
      <w:r>
        <w:t xml:space="preserve"> 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rsidR="0032066A" w:rsidRDefault="00E745ED">
      <w:pPr>
        <w:pStyle w:val="BodyText"/>
      </w:pPr>
      <w:r>
        <w:t>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rsidR="0032066A" w:rsidRDefault="00E745ED">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t>
      </w:r>
      <w:r>
        <w:lastRenderedPageBreak/>
        <w:t>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rsidR="0032066A" w:rsidRDefault="00E745ED">
      <w:pPr>
        <w:pStyle w:val="BodyText"/>
      </w:pPr>
      <w:r>
        <w:t xml:space="preserve">It should be noted that we did not include studies that used the Temple Touch Pro because it is not strictly a zero-heat-flux device. This is a new thermometer that is similar to the zero-heat-flux device in that it is placed </w:t>
      </w:r>
      <w:proofErr w:type="spellStart"/>
      <w:r>
        <w:t>cutaneously</w:t>
      </w:r>
      <w:proofErr w:type="spellEnd"/>
      <w:r>
        <w:t>, but the underlying technology is different. Far fewer studies have evaluated the Temple Touch Pro compared to the zero-heat-flux device.</w:t>
      </w:r>
      <w:r>
        <w:rPr>
          <w:vertAlign w:val="superscript"/>
        </w:rPr>
        <w:t>22,23</w:t>
      </w:r>
    </w:p>
    <w:p w:rsidR="0032066A" w:rsidRDefault="00E745ED">
      <w:pPr>
        <w:pStyle w:val="BodyText"/>
      </w:pPr>
      <w:r>
        <w:t xml:space="preserve">Many studies in this review </w:t>
      </w:r>
      <w:proofErr w:type="spellStart"/>
      <w:r>
        <w:t>analysed</w:t>
      </w:r>
      <w:proofErr w:type="spellEnd"/>
      <w:r>
        <w:t xml:space="preserve">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15</w:t>
      </w:r>
    </w:p>
    <w:p w:rsidR="0032066A" w:rsidRDefault="00E745ED">
      <w:pPr>
        <w:pStyle w:val="BodyText"/>
      </w:pPr>
      <w:r>
        <w:t>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rsidR="0032066A" w:rsidRDefault="00E745ED">
      <w:pPr>
        <w:pStyle w:val="Heading3"/>
      </w:pPr>
      <w:bookmarkStart w:id="15" w:name="limitations"/>
      <w:r>
        <w:lastRenderedPageBreak/>
        <w:t>Limitations</w:t>
      </w:r>
      <w:bookmarkEnd w:id="15"/>
    </w:p>
    <w:p w:rsidR="0032066A" w:rsidRDefault="00E745ED">
      <w:pPr>
        <w:pStyle w:val="FirstParagraph"/>
      </w:pPr>
      <w:r>
        <w:t>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12</w:t>
      </w:r>
      <w:r>
        <w:t xml:space="preserve"> 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rsidR="0032066A" w:rsidRDefault="00E745ED">
      <w:pPr>
        <w:pStyle w:val="Heading2"/>
      </w:pPr>
      <w:bookmarkStart w:id="16" w:name="conclusion"/>
      <w:r>
        <w:t>Conclusion</w:t>
      </w:r>
      <w:bookmarkEnd w:id="16"/>
    </w:p>
    <w:p w:rsidR="0032066A" w:rsidRDefault="00E745ED">
      <w:pPr>
        <w:pStyle w:val="FirstParagraph"/>
      </w:pPr>
      <w:r>
        <w:t>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sidR="0032066A" w:rsidRDefault="00E745ED">
      <w:pPr>
        <w:pStyle w:val="Heading1"/>
      </w:pPr>
      <w:bookmarkStart w:id="17" w:name="references"/>
      <w:r>
        <w:lastRenderedPageBreak/>
        <w:t>References</w:t>
      </w:r>
      <w:bookmarkEnd w:id="17"/>
    </w:p>
    <w:p w:rsidR="0032066A" w:rsidRPr="008B7695" w:rsidRDefault="00E745ED" w:rsidP="008B7695">
      <w:pPr>
        <w:pStyle w:val="Bibliography"/>
      </w:pPr>
      <w:bookmarkStart w:id="18" w:name="ref-frank1997perioperative"/>
      <w:bookmarkStart w:id="19" w:name="refs"/>
      <w:r w:rsidRPr="008B7695">
        <w:t>1. Frank SM, Fleisher LA, Breslow MJ, Higgins MS, Olson KF, Kelly S, Beattie C: Perioperative maintenance of normothermia reduces the incidence of morbid cardiac events: A randomized clinical trial. JAMA 1997; 277:1127–34</w:t>
      </w:r>
    </w:p>
    <w:p w:rsidR="0032066A" w:rsidRPr="008B7695" w:rsidRDefault="00E745ED" w:rsidP="008B7695">
      <w:pPr>
        <w:pStyle w:val="Bibliography"/>
      </w:pPr>
      <w:bookmarkStart w:id="20" w:name="ref-kurz1996perioperative"/>
      <w:bookmarkEnd w:id="18"/>
      <w:r w:rsidRPr="008B7695">
        <w:t xml:space="preserve">2. </w:t>
      </w:r>
      <w:proofErr w:type="spellStart"/>
      <w:r w:rsidRPr="008B7695">
        <w:t>Kurz</w:t>
      </w:r>
      <w:proofErr w:type="spellEnd"/>
      <w:r w:rsidRPr="008B7695">
        <w:t xml:space="preserve"> A, Sessler DI, </w:t>
      </w:r>
      <w:proofErr w:type="spellStart"/>
      <w:r w:rsidRPr="008B7695">
        <w:t>Lenhardt</w:t>
      </w:r>
      <w:proofErr w:type="spellEnd"/>
      <w:r w:rsidRPr="008B7695">
        <w:t xml:space="preserve"> R: Perioperative normothermia to reduce the incidence of surgical-wound infection and shorten hospitalization. New England Journal of Medicine 1996; 334:1209–16</w:t>
      </w:r>
    </w:p>
    <w:p w:rsidR="0032066A" w:rsidRPr="008B7695" w:rsidRDefault="00E745ED" w:rsidP="008B7695">
      <w:pPr>
        <w:pStyle w:val="Bibliography"/>
      </w:pPr>
      <w:bookmarkStart w:id="21" w:name="ref-michelson1994reversible"/>
      <w:bookmarkEnd w:id="20"/>
      <w:r w:rsidRPr="008B7695">
        <w:t xml:space="preserve">3. Michelson AD, MacGregor H, Barnard MR, Kestin AS, Rohrer MJ, Valeri CR: Reversible inhibition of human platelet activation by hypothermia in vivo and in vitro. Thrombosis and </w:t>
      </w:r>
      <w:proofErr w:type="spellStart"/>
      <w:r w:rsidRPr="008B7695">
        <w:t>Haemostasis</w:t>
      </w:r>
      <w:proofErr w:type="spellEnd"/>
      <w:r w:rsidRPr="008B7695">
        <w:t xml:space="preserve"> 1994; 72:633–40</w:t>
      </w:r>
    </w:p>
    <w:p w:rsidR="0032066A" w:rsidRPr="008B7695" w:rsidRDefault="00E745ED" w:rsidP="008B7695">
      <w:pPr>
        <w:pStyle w:val="Bibliography"/>
      </w:pPr>
      <w:bookmarkStart w:id="22" w:name="ref-rohrer1992effect"/>
      <w:bookmarkEnd w:id="21"/>
      <w:r w:rsidRPr="008B7695">
        <w:t>4. Rohrer MJ, Natale AM: Effect of hypothermia on the coagulation cascade. Critical Care Medicine 1992; 20:1402–5</w:t>
      </w:r>
    </w:p>
    <w:p w:rsidR="0032066A" w:rsidRPr="008B7695" w:rsidRDefault="00E745ED" w:rsidP="008B7695">
      <w:pPr>
        <w:pStyle w:val="Bibliography"/>
      </w:pPr>
      <w:bookmarkStart w:id="23" w:name="ref-hadian2006evidence"/>
      <w:bookmarkEnd w:id="22"/>
      <w:r w:rsidRPr="008B7695">
        <w:t xml:space="preserve">5. </w:t>
      </w:r>
      <w:proofErr w:type="spellStart"/>
      <w:r w:rsidRPr="008B7695">
        <w:t>Hadian</w:t>
      </w:r>
      <w:proofErr w:type="spellEnd"/>
      <w:r w:rsidRPr="008B7695">
        <w:t xml:space="preserve"> M, Pinsky MR: Evidence-based review of the use of the pulmonary artery catheter: Impact data and complications. Critical Care 2006; </w:t>
      </w:r>
      <w:proofErr w:type="gramStart"/>
      <w:r w:rsidRPr="008B7695">
        <w:t>10:S</w:t>
      </w:r>
      <w:proofErr w:type="gramEnd"/>
      <w:r w:rsidRPr="008B7695">
        <w:t>8</w:t>
      </w:r>
    </w:p>
    <w:p w:rsidR="0032066A" w:rsidRPr="008B7695" w:rsidRDefault="00E745ED" w:rsidP="008B7695">
      <w:pPr>
        <w:pStyle w:val="Bibliography"/>
      </w:pPr>
      <w:bookmarkStart w:id="24" w:name="ref-eshraghi2014"/>
      <w:bookmarkEnd w:id="23"/>
      <w:r w:rsidRPr="008B7695">
        <w:t xml:space="preserve">6. </w:t>
      </w:r>
      <w:proofErr w:type="spellStart"/>
      <w:r w:rsidRPr="008B7695">
        <w:t>Eshraghi</w:t>
      </w:r>
      <w:proofErr w:type="spellEnd"/>
      <w:r w:rsidRPr="008B7695">
        <w:t xml:space="preserve"> Y, Nasr V, Parra-Sanchez I, Van Duren A, Botham M, </w:t>
      </w:r>
      <w:proofErr w:type="spellStart"/>
      <w:r w:rsidRPr="008B7695">
        <w:t>Santoscoy</w:t>
      </w:r>
      <w:proofErr w:type="spellEnd"/>
      <w:r w:rsidRPr="008B7695">
        <w:t xml:space="preserve"> T, Sessler DI: An evaluation of a zero-heat-flux cutaneous thermometer in cardiac surgical patients. Anesthesia &amp; Analgesia 2014; 119:543–9</w:t>
      </w:r>
    </w:p>
    <w:p w:rsidR="0032066A" w:rsidRPr="008B7695" w:rsidRDefault="00E745ED" w:rsidP="008B7695">
      <w:pPr>
        <w:pStyle w:val="Bibliography"/>
      </w:pPr>
      <w:bookmarkStart w:id="25" w:name="ref-mann2012should"/>
      <w:bookmarkEnd w:id="24"/>
      <w:r w:rsidRPr="008B7695">
        <w:t xml:space="preserve">7. Mann R, </w:t>
      </w:r>
      <w:proofErr w:type="spellStart"/>
      <w:r w:rsidRPr="008B7695">
        <w:t>Gilbody</w:t>
      </w:r>
      <w:proofErr w:type="spellEnd"/>
      <w:r w:rsidRPr="008B7695">
        <w:t xml:space="preserve"> SM: Should methodological filters for diagnostic test accuracy studies be used in systematic reviews of psychometric instruments? A case study involving screening for postnatal depression. Systematic Reviews 2012; 1:9</w:t>
      </w:r>
    </w:p>
    <w:p w:rsidR="0032066A" w:rsidRPr="008B7695" w:rsidRDefault="00E745ED" w:rsidP="008B7695">
      <w:pPr>
        <w:pStyle w:val="Bibliography"/>
      </w:pPr>
      <w:bookmarkStart w:id="26" w:name="ref-preston2015improving"/>
      <w:bookmarkEnd w:id="25"/>
      <w:r w:rsidRPr="008B7695">
        <w:t xml:space="preserve">8. Preston L, Carroll C, </w:t>
      </w:r>
      <w:proofErr w:type="spellStart"/>
      <w:r w:rsidRPr="008B7695">
        <w:t>Gardois</w:t>
      </w:r>
      <w:proofErr w:type="spellEnd"/>
      <w:r w:rsidRPr="008B7695">
        <w:t xml:space="preserve"> P, Paisley S, </w:t>
      </w:r>
      <w:proofErr w:type="spellStart"/>
      <w:r w:rsidRPr="008B7695">
        <w:t>Kaltenthaler</w:t>
      </w:r>
      <w:proofErr w:type="spellEnd"/>
      <w:r w:rsidRPr="008B7695">
        <w:t xml:space="preserve"> E: Improving search efficiency for systematic reviews of diagnostic test accuracy: An exploratory study to assess the viability of limiting to </w:t>
      </w:r>
      <w:proofErr w:type="spellStart"/>
      <w:r w:rsidRPr="008B7695">
        <w:t>medline</w:t>
      </w:r>
      <w:proofErr w:type="spellEnd"/>
      <w:r w:rsidRPr="008B7695">
        <w:t xml:space="preserve">, </w:t>
      </w:r>
      <w:proofErr w:type="spellStart"/>
      <w:r w:rsidRPr="008B7695">
        <w:t>embase</w:t>
      </w:r>
      <w:proofErr w:type="spellEnd"/>
      <w:r w:rsidRPr="008B7695">
        <w:t xml:space="preserve"> and reference checking. Systematic Reviews 2015; 4:82</w:t>
      </w:r>
    </w:p>
    <w:p w:rsidR="0032066A" w:rsidRPr="008B7695" w:rsidRDefault="00E745ED" w:rsidP="008B7695">
      <w:pPr>
        <w:pStyle w:val="Bibliography"/>
      </w:pPr>
      <w:bookmarkStart w:id="27" w:name="ref-myles2007using"/>
      <w:bookmarkEnd w:id="26"/>
      <w:r w:rsidRPr="008B7695">
        <w:t xml:space="preserve">9. Myles PS, Cui J: I. Using the Bland–Altman method to measure agreement with repeated measures. BJA: British Journal of </w:t>
      </w:r>
      <w:proofErr w:type="spellStart"/>
      <w:r w:rsidRPr="008B7695">
        <w:t>Anaesthesia</w:t>
      </w:r>
      <w:proofErr w:type="spellEnd"/>
      <w:r w:rsidRPr="008B7695">
        <w:t xml:space="preserve"> 2007; 99:309–11</w:t>
      </w:r>
    </w:p>
    <w:p w:rsidR="0032066A" w:rsidRPr="008B7695" w:rsidRDefault="00E745ED" w:rsidP="008B7695">
      <w:pPr>
        <w:pStyle w:val="Bibliography"/>
      </w:pPr>
      <w:bookmarkStart w:id="28" w:name="ref-whiting2011quadas"/>
      <w:bookmarkEnd w:id="27"/>
      <w:r w:rsidRPr="008B7695">
        <w:lastRenderedPageBreak/>
        <w:t xml:space="preserve">10. Whiting PF, </w:t>
      </w:r>
      <w:proofErr w:type="spellStart"/>
      <w:r w:rsidRPr="008B7695">
        <w:t>Rutjes</w:t>
      </w:r>
      <w:proofErr w:type="spellEnd"/>
      <w:r w:rsidRPr="008B7695">
        <w:t xml:space="preserve"> AW, Westwood ME, Mallett S, </w:t>
      </w:r>
      <w:proofErr w:type="spellStart"/>
      <w:r w:rsidRPr="008B7695">
        <w:t>Deeks</w:t>
      </w:r>
      <w:proofErr w:type="spellEnd"/>
      <w:r w:rsidRPr="008B7695">
        <w:t xml:space="preserve"> JJ, </w:t>
      </w:r>
      <w:proofErr w:type="spellStart"/>
      <w:r w:rsidRPr="008B7695">
        <w:t>Reitsma</w:t>
      </w:r>
      <w:proofErr w:type="spellEnd"/>
      <w:r w:rsidRPr="008B7695">
        <w:t xml:space="preserve"> JB, </w:t>
      </w:r>
      <w:proofErr w:type="spellStart"/>
      <w:r w:rsidRPr="008B7695">
        <w:t>Leeflang</w:t>
      </w:r>
      <w:proofErr w:type="spellEnd"/>
      <w:r w:rsidRPr="008B7695">
        <w:t xml:space="preserve"> MM, Sterne JA, </w:t>
      </w:r>
      <w:proofErr w:type="spellStart"/>
      <w:r w:rsidRPr="008B7695">
        <w:t>Bossuyt</w:t>
      </w:r>
      <w:proofErr w:type="spellEnd"/>
      <w:r w:rsidRPr="008B7695">
        <w:t xml:space="preserve"> PM: QUADAS-2: A revised tool for the quality assessment of diagnostic accuracy studies. Annals of Internal Medicine 2011; 155:529–36</w:t>
      </w:r>
    </w:p>
    <w:p w:rsidR="0032066A" w:rsidRPr="008B7695" w:rsidRDefault="00E745ED" w:rsidP="008B7695">
      <w:pPr>
        <w:pStyle w:val="Bibliography"/>
      </w:pPr>
      <w:bookmarkStart w:id="29" w:name="ref-glasziou2001systematic"/>
      <w:bookmarkEnd w:id="28"/>
      <w:r w:rsidRPr="008B7695">
        <w:t xml:space="preserve">11. </w:t>
      </w:r>
      <w:proofErr w:type="spellStart"/>
      <w:r w:rsidRPr="008B7695">
        <w:t>Glasziou</w:t>
      </w:r>
      <w:proofErr w:type="spellEnd"/>
      <w:r w:rsidRPr="008B7695">
        <w:t xml:space="preserve"> P, </w:t>
      </w:r>
      <w:proofErr w:type="spellStart"/>
      <w:r w:rsidRPr="008B7695">
        <w:t>Irwig</w:t>
      </w:r>
      <w:proofErr w:type="spellEnd"/>
      <w:r w:rsidRPr="008B7695">
        <w:t xml:space="preserve"> L, Bain C, Colditz G: Systematic reviews in health care: A practical guide. Cambridge University Press, 2001</w:t>
      </w:r>
    </w:p>
    <w:p w:rsidR="0032066A" w:rsidRPr="008B7695" w:rsidRDefault="00E745ED" w:rsidP="008B7695">
      <w:pPr>
        <w:pStyle w:val="Bibliography"/>
      </w:pPr>
      <w:bookmarkStart w:id="30" w:name="ref-begg2005systematic"/>
      <w:bookmarkEnd w:id="29"/>
      <w:r w:rsidRPr="008B7695">
        <w:t xml:space="preserve">12. </w:t>
      </w:r>
      <w:proofErr w:type="spellStart"/>
      <w:r w:rsidRPr="008B7695">
        <w:t>Begg</w:t>
      </w:r>
      <w:proofErr w:type="spellEnd"/>
      <w:r w:rsidRPr="008B7695">
        <w:t xml:space="preserve"> CB: Systematic reviews of diagnostic accuracy studies require study by study examination: First for heterogeneity, and then for sources of heterogeneity. Journal of Clinical Epidemiology 2005; 58:865</w:t>
      </w:r>
    </w:p>
    <w:p w:rsidR="0032066A" w:rsidRPr="008B7695" w:rsidRDefault="00E745ED" w:rsidP="008B7695">
      <w:pPr>
        <w:pStyle w:val="Bibliography"/>
      </w:pPr>
      <w:bookmarkStart w:id="31" w:name="ref-deeks2005performance"/>
      <w:bookmarkEnd w:id="30"/>
      <w:r w:rsidRPr="008B7695">
        <w:t xml:space="preserve">13. </w:t>
      </w:r>
      <w:proofErr w:type="spellStart"/>
      <w:r w:rsidRPr="008B7695">
        <w:t>Deeks</w:t>
      </w:r>
      <w:proofErr w:type="spellEnd"/>
      <w:r w:rsidRPr="008B7695">
        <w:t xml:space="preserve"> JJ, Macaskill P, </w:t>
      </w:r>
      <w:proofErr w:type="spellStart"/>
      <w:r w:rsidRPr="008B7695">
        <w:t>Irwig</w:t>
      </w:r>
      <w:proofErr w:type="spellEnd"/>
      <w:r w:rsidRPr="008B7695">
        <w:t xml:space="preserve"> L: The performance of tests of publication bias and other sample size effects in systematic reviews of diagnostic test accuracy was assessed. Journal of Clinical Epidemiology 2005; 58:882–93</w:t>
      </w:r>
    </w:p>
    <w:p w:rsidR="0032066A" w:rsidRPr="008B7695" w:rsidRDefault="00E745ED" w:rsidP="008B7695">
      <w:pPr>
        <w:pStyle w:val="Bibliography"/>
      </w:pPr>
      <w:bookmarkStart w:id="32" w:name="ref-schunemann2008grading"/>
      <w:bookmarkEnd w:id="31"/>
      <w:r w:rsidRPr="008B7695">
        <w:t xml:space="preserve">14. </w:t>
      </w:r>
      <w:proofErr w:type="spellStart"/>
      <w:r w:rsidRPr="008B7695">
        <w:t>Schünemann</w:t>
      </w:r>
      <w:proofErr w:type="spellEnd"/>
      <w:r w:rsidRPr="008B7695">
        <w:t xml:space="preserve"> HJ, </w:t>
      </w:r>
      <w:proofErr w:type="spellStart"/>
      <w:r w:rsidRPr="008B7695">
        <w:t>Oxman</w:t>
      </w:r>
      <w:proofErr w:type="spellEnd"/>
      <w:r w:rsidRPr="008B7695">
        <w:t xml:space="preserve"> AD, </w:t>
      </w:r>
      <w:proofErr w:type="spellStart"/>
      <w:r w:rsidRPr="008B7695">
        <w:t>Brozek</w:t>
      </w:r>
      <w:proofErr w:type="spellEnd"/>
      <w:r w:rsidRPr="008B7695">
        <w:t xml:space="preserve"> J, </w:t>
      </w:r>
      <w:proofErr w:type="spellStart"/>
      <w:r w:rsidRPr="008B7695">
        <w:t>Glasziou</w:t>
      </w:r>
      <w:proofErr w:type="spellEnd"/>
      <w:r w:rsidRPr="008B7695">
        <w:t xml:space="preserve"> P, </w:t>
      </w:r>
      <w:proofErr w:type="spellStart"/>
      <w:r w:rsidRPr="008B7695">
        <w:t>Jaeschke</w:t>
      </w:r>
      <w:proofErr w:type="spellEnd"/>
      <w:r w:rsidRPr="008B7695">
        <w:t xml:space="preserve"> R, </w:t>
      </w:r>
      <w:proofErr w:type="spellStart"/>
      <w:r w:rsidRPr="008B7695">
        <w:t>Vist</w:t>
      </w:r>
      <w:proofErr w:type="spellEnd"/>
      <w:r w:rsidRPr="008B7695">
        <w:t xml:space="preserve"> GE, Williams JW, Kunz R, Craig J, </w:t>
      </w:r>
      <w:proofErr w:type="spellStart"/>
      <w:r w:rsidRPr="008B7695">
        <w:t>Montori</w:t>
      </w:r>
      <w:proofErr w:type="spellEnd"/>
      <w:r w:rsidRPr="008B7695">
        <w:t xml:space="preserve"> VM, others: Grading quality of evidence and strength of recommendations for diagnostic tests and strategies. BMJ 2008; 336:1106–10</w:t>
      </w:r>
    </w:p>
    <w:p w:rsidR="0032066A" w:rsidRPr="008B7695" w:rsidRDefault="00E745ED" w:rsidP="008B7695">
      <w:pPr>
        <w:pStyle w:val="Bibliography"/>
      </w:pPr>
      <w:bookmarkStart w:id="33" w:name="ref-tipton2017framework"/>
      <w:bookmarkEnd w:id="32"/>
      <w:r w:rsidRPr="008B7695">
        <w:t>15. Tipton E, Shuster J: A framework for the meta-analysis of bland–</w:t>
      </w:r>
      <w:proofErr w:type="spellStart"/>
      <w:r w:rsidRPr="008B7695">
        <w:t>altman</w:t>
      </w:r>
      <w:proofErr w:type="spellEnd"/>
      <w:r w:rsidRPr="008B7695">
        <w:t xml:space="preserve"> studies based on a limits of agreement approach. Statistics in Medicine 2017; 36:3621–35</w:t>
      </w:r>
    </w:p>
    <w:p w:rsidR="0032066A" w:rsidRPr="008B7695" w:rsidRDefault="00E745ED" w:rsidP="008B7695">
      <w:pPr>
        <w:pStyle w:val="Bibliography"/>
      </w:pPr>
      <w:bookmarkStart w:id="34" w:name="ref-hedges2010robust"/>
      <w:bookmarkEnd w:id="33"/>
      <w:r w:rsidRPr="008B7695">
        <w:t>16. Hedges LV, Tipton E, Johnson MC: Robust variance estimation in meta-regression with dependent effect size estimates. Research Synthesis Methods 2010; 1:39–65</w:t>
      </w:r>
    </w:p>
    <w:p w:rsidR="0032066A" w:rsidRPr="008B7695" w:rsidRDefault="00E745ED" w:rsidP="008B7695">
      <w:pPr>
        <w:pStyle w:val="Bibliography"/>
      </w:pPr>
      <w:bookmarkStart w:id="35" w:name="ref-tanner2016handling"/>
      <w:bookmarkEnd w:id="34"/>
      <w:r w:rsidRPr="008B7695">
        <w:t xml:space="preserve">17. Tanner-Smith EE, Tipton E, </w:t>
      </w:r>
      <w:proofErr w:type="spellStart"/>
      <w:r w:rsidRPr="008B7695">
        <w:t>Polanin</w:t>
      </w:r>
      <w:proofErr w:type="spellEnd"/>
      <w:r w:rsidRPr="008B7695">
        <w:t xml:space="preserve"> JR: Handling complex meta-analytic data structures using robust variance estimates: A tutorial in r. Journal of Developmental and Life-Course Criminology 2016; 2:85–112</w:t>
      </w:r>
    </w:p>
    <w:p w:rsidR="0032066A" w:rsidRPr="008B7695" w:rsidRDefault="00E745ED" w:rsidP="008B7695">
      <w:pPr>
        <w:pStyle w:val="Bibliography"/>
      </w:pPr>
      <w:bookmarkStart w:id="36" w:name="ref-tipton2015small"/>
      <w:bookmarkEnd w:id="35"/>
      <w:r w:rsidRPr="008B7695">
        <w:t>18. Tipton E: Small sample adjustments for robust variance estimation with meta-regression. Psychological Methods 2015; 20:375</w:t>
      </w:r>
    </w:p>
    <w:p w:rsidR="0032066A" w:rsidRPr="008B7695" w:rsidRDefault="00E745ED" w:rsidP="008B7695">
      <w:pPr>
        <w:pStyle w:val="Bibliography"/>
      </w:pPr>
      <w:bookmarkStart w:id="37" w:name="ref-dersimonian1986meta"/>
      <w:bookmarkEnd w:id="36"/>
      <w:r w:rsidRPr="008B7695">
        <w:t xml:space="preserve">19. </w:t>
      </w:r>
      <w:proofErr w:type="spellStart"/>
      <w:r w:rsidRPr="008B7695">
        <w:t>DerSimonian</w:t>
      </w:r>
      <w:proofErr w:type="spellEnd"/>
      <w:r w:rsidRPr="008B7695">
        <w:t xml:space="preserve"> R, Laird N: Meta-analysis in clinical trials. Controlled Clinical Trials 1986; 7:177–88</w:t>
      </w:r>
    </w:p>
    <w:p w:rsidR="0032066A" w:rsidRPr="008B7695" w:rsidRDefault="00E745ED" w:rsidP="008B7695">
      <w:pPr>
        <w:pStyle w:val="Bibliography"/>
      </w:pPr>
      <w:bookmarkStart w:id="38" w:name="ref-team2017r"/>
      <w:bookmarkEnd w:id="37"/>
      <w:r w:rsidRPr="008B7695">
        <w:lastRenderedPageBreak/>
        <w:t xml:space="preserve">20. Team RC: R core team (2017). R: A language and environment for statistical computing. R Found Stat </w:t>
      </w:r>
      <w:proofErr w:type="spellStart"/>
      <w:r w:rsidRPr="008B7695">
        <w:t>Comput</w:t>
      </w:r>
      <w:proofErr w:type="spellEnd"/>
      <w:r w:rsidRPr="008B7695">
        <w:t xml:space="preserve"> Vienna, Austria URL http://www R-project org/, page R Foundation for Statistical Computing 2017</w:t>
      </w:r>
    </w:p>
    <w:p w:rsidR="0032066A" w:rsidRPr="008B7695" w:rsidRDefault="00E745ED" w:rsidP="008B7695">
      <w:pPr>
        <w:pStyle w:val="Bibliography"/>
      </w:pPr>
      <w:bookmarkStart w:id="39" w:name="ref-niven2015accuracy"/>
      <w:bookmarkEnd w:id="38"/>
      <w:r w:rsidRPr="008B7695">
        <w:t xml:space="preserve">21. Niven DJ, Gaudet JE, </w:t>
      </w:r>
      <w:proofErr w:type="spellStart"/>
      <w:r w:rsidRPr="008B7695">
        <w:t>Laupland</w:t>
      </w:r>
      <w:proofErr w:type="spellEnd"/>
      <w:r w:rsidRPr="008B7695">
        <w:t xml:space="preserve"> KB, </w:t>
      </w:r>
      <w:proofErr w:type="spellStart"/>
      <w:r w:rsidRPr="008B7695">
        <w:t>Mrklas</w:t>
      </w:r>
      <w:proofErr w:type="spellEnd"/>
      <w:r w:rsidRPr="008B7695">
        <w:t xml:space="preserve"> KJ, Roberts DJ, </w:t>
      </w:r>
      <w:proofErr w:type="spellStart"/>
      <w:r w:rsidRPr="008B7695">
        <w:t>Stelfox</w:t>
      </w:r>
      <w:proofErr w:type="spellEnd"/>
      <w:r w:rsidRPr="008B7695">
        <w:t xml:space="preserve"> HT: Accuracy of peripheral thermometers for estimating temperature: A systematic review and meta-analysis. Annals of Internal Medicine 2015; 163:768–77</w:t>
      </w:r>
    </w:p>
    <w:p w:rsidR="0032066A" w:rsidRPr="008B7695" w:rsidRDefault="00E745ED" w:rsidP="008B7695">
      <w:pPr>
        <w:pStyle w:val="Bibliography"/>
      </w:pPr>
      <w:bookmarkStart w:id="40" w:name="ref-evron2017evaluation"/>
      <w:bookmarkEnd w:id="39"/>
      <w:r w:rsidRPr="008B7695">
        <w:t xml:space="preserve">22. </w:t>
      </w:r>
      <w:proofErr w:type="spellStart"/>
      <w:r w:rsidRPr="008B7695">
        <w:t>Evron</w:t>
      </w:r>
      <w:proofErr w:type="spellEnd"/>
      <w:r w:rsidRPr="008B7695">
        <w:t xml:space="preserve"> S, Weissman A, </w:t>
      </w:r>
      <w:proofErr w:type="spellStart"/>
      <w:r w:rsidRPr="008B7695">
        <w:t>Toivis</w:t>
      </w:r>
      <w:proofErr w:type="spellEnd"/>
      <w:r w:rsidRPr="008B7695">
        <w:t xml:space="preserve"> V, </w:t>
      </w:r>
      <w:proofErr w:type="spellStart"/>
      <w:r w:rsidRPr="008B7695">
        <w:t>Shahaf</w:t>
      </w:r>
      <w:proofErr w:type="spellEnd"/>
      <w:r w:rsidRPr="008B7695">
        <w:t xml:space="preserve"> DB, You J, Sessler DI, </w:t>
      </w:r>
      <w:proofErr w:type="spellStart"/>
      <w:r w:rsidRPr="008B7695">
        <w:t>Ezri</w:t>
      </w:r>
      <w:proofErr w:type="spellEnd"/>
      <w:r w:rsidRPr="008B7695">
        <w:t xml:space="preserve"> T: Evaluation of the temple touch pro, a novel noninvasive core-temperature monitoring system. Anesthesia &amp; Analgesia 2017; 125:103–9</w:t>
      </w:r>
    </w:p>
    <w:p w:rsidR="0032066A" w:rsidRPr="008B7695" w:rsidRDefault="00E745ED" w:rsidP="008B7695">
      <w:pPr>
        <w:pStyle w:val="Bibliography"/>
      </w:pPr>
      <w:bookmarkStart w:id="41" w:name="ref-sastre2019evaluation"/>
      <w:bookmarkEnd w:id="40"/>
      <w:r w:rsidRPr="008B7695">
        <w:t xml:space="preserve">23. </w:t>
      </w:r>
      <w:proofErr w:type="spellStart"/>
      <w:r w:rsidRPr="008B7695">
        <w:t>Sastre</w:t>
      </w:r>
      <w:proofErr w:type="spellEnd"/>
      <w:r w:rsidRPr="008B7695">
        <w:t xml:space="preserve"> JA, Pascual MJ, Lopez T: Evaluation of the novel non-invasive zero-heat-flux </w:t>
      </w:r>
      <w:proofErr w:type="spellStart"/>
      <w:r w:rsidRPr="008B7695">
        <w:t>tcore</w:t>
      </w:r>
      <w:proofErr w:type="spellEnd"/>
      <w:r w:rsidRPr="008B7695">
        <w:t>™ thermometer in cardiac surgical patients. Journal of Clinical Monitoring and Computing 2019; 33:165–72</w:t>
      </w:r>
    </w:p>
    <w:p w:rsidR="0032066A" w:rsidRDefault="00E745ED">
      <w:pPr>
        <w:pStyle w:val="Heading1"/>
      </w:pPr>
      <w:bookmarkStart w:id="42" w:name="figure-legend"/>
      <w:bookmarkEnd w:id="19"/>
      <w:bookmarkEnd w:id="41"/>
      <w:r>
        <w:t>Figure legend</w:t>
      </w:r>
      <w:bookmarkEnd w:id="42"/>
    </w:p>
    <w:p w:rsidR="0032066A" w:rsidRDefault="00E745ED">
      <w:pPr>
        <w:pStyle w:val="FirstParagraph"/>
      </w:pPr>
      <w:r>
        <w:t>Figure 1: PRISMA Flow Diagram</w:t>
      </w:r>
    </w:p>
    <w:p w:rsidR="0032066A" w:rsidRDefault="00E745ED">
      <w:pPr>
        <w:pStyle w:val="BodyText"/>
      </w:pPr>
      <w:r>
        <w:t>Figure 2: Graphical overview of findings for the primary analysis</w:t>
      </w:r>
    </w:p>
    <w:sectPr w:rsidR="0032066A" w:rsidSect="007D4BC7">
      <w:headerReference w:type="even" r:id="rId13"/>
      <w:headerReference w:type="default" r:id="rId14"/>
      <w:footerReference w:type="even" r:id="rId15"/>
      <w:footerReference w:type="default" r:id="rId16"/>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670BFE" w:rsidRDefault="00670BFE">
      <w:pPr>
        <w:spacing w:after="0" w:line="240" w:lineRule="auto"/>
      </w:pPr>
      <w:r>
        <w:separator/>
      </w:r>
    </w:p>
  </w:endnote>
  <w:endnote w:type="continuationSeparator" w:id="0">
    <w:p w:rsidR="00670BFE" w:rsidRDefault="00670B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F68E7" w:rsidRDefault="00AF68E7"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670BFE" w:rsidRDefault="00670BFE">
      <w:r>
        <w:separator/>
      </w:r>
    </w:p>
  </w:footnote>
  <w:footnote w:type="continuationSeparator" w:id="0">
    <w:p w:rsidR="00670BFE" w:rsidRDefault="00670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FFFFFF7C"/>
    <w:multiLevelType w:val="singleLevel"/>
    <w:tmpl w:val="42AE8AE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68A3E4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D06F69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460DF4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8BEED0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68E6B5E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2E00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25CFF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EF344A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089C2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76E2"/>
    <w:rsid w:val="000F12CF"/>
    <w:rsid w:val="002F46C8"/>
    <w:rsid w:val="0032066A"/>
    <w:rsid w:val="00436C64"/>
    <w:rsid w:val="00436D82"/>
    <w:rsid w:val="004C5304"/>
    <w:rsid w:val="004E29B3"/>
    <w:rsid w:val="004E784C"/>
    <w:rsid w:val="00506C15"/>
    <w:rsid w:val="00533C88"/>
    <w:rsid w:val="0053687A"/>
    <w:rsid w:val="00587439"/>
    <w:rsid w:val="00590D07"/>
    <w:rsid w:val="00596395"/>
    <w:rsid w:val="005C7B31"/>
    <w:rsid w:val="0065537D"/>
    <w:rsid w:val="00670BFE"/>
    <w:rsid w:val="006F1B2C"/>
    <w:rsid w:val="00784D58"/>
    <w:rsid w:val="007D4BC7"/>
    <w:rsid w:val="00873335"/>
    <w:rsid w:val="008B7695"/>
    <w:rsid w:val="008D415B"/>
    <w:rsid w:val="008D6863"/>
    <w:rsid w:val="00904231"/>
    <w:rsid w:val="009652A6"/>
    <w:rsid w:val="00987F50"/>
    <w:rsid w:val="00A35936"/>
    <w:rsid w:val="00AF68E7"/>
    <w:rsid w:val="00B12475"/>
    <w:rsid w:val="00B33309"/>
    <w:rsid w:val="00B37F1E"/>
    <w:rsid w:val="00B86B75"/>
    <w:rsid w:val="00BC48D5"/>
    <w:rsid w:val="00BD089D"/>
    <w:rsid w:val="00C00A7A"/>
    <w:rsid w:val="00C36279"/>
    <w:rsid w:val="00C757FC"/>
    <w:rsid w:val="00C76DEB"/>
    <w:rsid w:val="00CA37BA"/>
    <w:rsid w:val="00CB7B65"/>
    <w:rsid w:val="00CF1DA6"/>
    <w:rsid w:val="00D411E2"/>
    <w:rsid w:val="00D63213"/>
    <w:rsid w:val="00DA224C"/>
    <w:rsid w:val="00DF015C"/>
    <w:rsid w:val="00E315A3"/>
    <w:rsid w:val="00E745ED"/>
    <w:rsid w:val="00EA16D6"/>
    <w:rsid w:val="00EF5AF8"/>
    <w:rsid w:val="00FA3B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3B09737-40B2-CB45-B664-32B29F198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6F1B2C"/>
    <w:pPr>
      <w:keepNext/>
      <w:keepLines/>
      <w:pageBreakBefore/>
      <w:spacing w:before="200" w:after="0" w:line="20" w:lineRule="exact"/>
      <w:jc w:val="center"/>
      <w:outlineLvl w:val="4"/>
    </w:pPr>
    <w:rPr>
      <w:rFonts w:ascii="Arial" w:eastAsiaTheme="majorEastAsia" w:hAnsi="Arial" w:cstheme="majorBidi"/>
      <w:b/>
      <w:iCs/>
      <w:color w:val="FFFFFF" w:themeColor="background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rsid w:val="00BD089D"/>
    <w:pPr>
      <w:keepNext/>
      <w:keepLines/>
      <w:jc w:val="center"/>
    </w:pPr>
    <w:rPr>
      <w:rFonts w:ascii="Arial" w:hAnsi="Arial"/>
      <w:i/>
      <w:sz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 w:type="table" w:customStyle="1" w:styleId="table0">
    <w:name w:val="table"/>
    <w:basedOn w:val="TableNormal"/>
    <w:uiPriority w:val="99"/>
    <w:rsid w:val="002F46C8"/>
    <w:pPr>
      <w:spacing w:after="0"/>
    </w:pPr>
    <w:tblPr/>
  </w:style>
  <w:style w:type="character" w:customStyle="1" w:styleId="BodyTextChar">
    <w:name w:val="Body Text Char"/>
    <w:basedOn w:val="DefaultParagraphFont"/>
    <w:link w:val="BodyText"/>
    <w:rsid w:val="00436D82"/>
    <w:rPr>
      <w:rFonts w:ascii="Arial" w:hAnsi="Arial"/>
    </w:rPr>
  </w:style>
  <w:style w:type="table" w:customStyle="1" w:styleId="table-flex">
    <w:name w:val="table-flex"/>
    <w:basedOn w:val="TableNormal"/>
    <w:uiPriority w:val="99"/>
    <w:rsid w:val="00A35936"/>
    <w:pPr>
      <w:spacing w:after="0"/>
    </w:p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aron.conway@utoronto.ca"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conway.dev/zhf"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awconway/zhf-review"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www.covidence.org" TargetMode="External"/><Relationship Id="rId4" Type="http://schemas.openxmlformats.org/officeDocument/2006/relationships/settings" Target="settings.xml"/><Relationship Id="rId9" Type="http://schemas.openxmlformats.org/officeDocument/2006/relationships/hyperlink" Target="https://aconway.dev/zhf"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6AF956-E5B8-F642-AB18-91903D4E5C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 A systematic review and meta-analysis</dc:title>
  <dc:creator>Aaron Conway</dc:creator>
  <cp:keywords/>
  <cp:lastModifiedBy>Aaron Conway</cp:lastModifiedBy>
  <cp:revision>23</cp:revision>
  <dcterms:created xsi:type="dcterms:W3CDTF">2019-12-05T13:27:00Z</dcterms:created>
  <dcterms:modified xsi:type="dcterms:W3CDTF">2020-06-16T16:21:00Z</dcterms:modified>
</cp:coreProperties>
</file>